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893BFA" w14:textId="77777777" w:rsidR="0006092C" w:rsidRPr="00BE258D" w:rsidRDefault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27CEBAB7" w14:textId="77777777" w:rsidR="006B2328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251661312" behindDoc="0" locked="0" layoutInCell="1" allowOverlap="1" wp14:anchorId="7352998F" wp14:editId="42D9EE19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9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DD09A" w14:textId="77777777" w:rsidR="0006092C" w:rsidRPr="00BE258D" w:rsidRDefault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189880C9" w14:textId="77777777" w:rsidR="0006092C" w:rsidRPr="00BE258D" w:rsidRDefault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2D915485" w14:textId="77777777" w:rsidR="006B2328" w:rsidRPr="00BE258D" w:rsidRDefault="00316643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3B644051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100440A4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0E30858F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76807857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3995A70E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V - Recursos</w:t>
      </w:r>
    </w:p>
    <w:p w14:paraId="3D368AE5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tbl>
      <w:tblPr>
        <w:tblW w:w="986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2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865"/>
      </w:tblGrid>
      <w:tr w:rsidR="00BE258D" w:rsidRPr="00BE258D" w14:paraId="6C02C854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7B3F9E" w14:textId="77777777" w:rsidR="006B2328" w:rsidRPr="00BE258D" w:rsidRDefault="00316643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Nome: </w:t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  <w:t>CPF:</w:t>
            </w:r>
          </w:p>
          <w:p w14:paraId="434474BA" w14:textId="77777777" w:rsidR="006B2328" w:rsidRPr="00BE258D" w:rsidRDefault="006B2328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14:paraId="343EE5CD" w14:textId="77777777" w:rsidR="006B2328" w:rsidRPr="00BE258D" w:rsidRDefault="006B2328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BE258D" w:rsidRPr="00BE258D" w14:paraId="6C683CC6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CC3D12" w14:textId="77777777" w:rsidR="006B2328" w:rsidRPr="00BE258D" w:rsidRDefault="0031664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otivo do Recurso:</w:t>
            </w:r>
          </w:p>
          <w:p w14:paraId="534FAD6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2BD699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789BAA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9C9590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6B2328" w:rsidRPr="00BE258D" w14:paraId="74674A18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5F067B8" w14:textId="77777777" w:rsidR="006B2328" w:rsidRPr="00BE258D" w:rsidRDefault="0031664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undamentação:</w:t>
            </w:r>
          </w:p>
          <w:p w14:paraId="22C7FE59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D756396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B7A67B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1EA3CB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226F7E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C01ACE4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7527B59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252F1F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319EC33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48714FA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D3C9A5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8FA5F3E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8247A42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A72FA4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7F99BB7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DD78E6D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17FC85C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E36465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334638C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BDBCEB1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A955E86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F582F31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51755F2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B491B87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EB1D233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6D9C54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B72B51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A9B4F2A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338BD2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2BC375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9A2C4DD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99265A4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40522636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2A90B318" w14:textId="77777777" w:rsidR="0006092C" w:rsidRPr="00BE258D" w:rsidRDefault="0006092C" w:rsidP="0006092C">
      <w:pPr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Local, data:</w:t>
      </w:r>
    </w:p>
    <w:p w14:paraId="0C337285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2CBD00C7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 candidato:</w:t>
      </w:r>
    </w:p>
    <w:p w14:paraId="3837C4DE" w14:textId="77777777" w:rsidR="000B51CD" w:rsidRDefault="000B51CD" w:rsidP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4E885C01" w14:textId="77777777" w:rsidR="000B51CD" w:rsidRDefault="000B51CD" w:rsidP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E6547EF" w14:textId="77777777" w:rsidR="0006092C" w:rsidRPr="00BE258D" w:rsidRDefault="0006092C">
      <w:pPr>
        <w:rPr>
          <w:rFonts w:ascii="Times New Roman" w:hAnsi="Times New Roman"/>
          <w:color w:val="000000" w:themeColor="text1"/>
        </w:rPr>
      </w:pPr>
      <w:bookmarkStart w:id="0" w:name="_GoBack"/>
      <w:bookmarkEnd w:id="0"/>
    </w:p>
    <w:sectPr w:rsidR="0006092C" w:rsidRPr="00BE258D">
      <w:headerReference w:type="default" r:id="rId10"/>
      <w:type w:val="continuous"/>
      <w:pgSz w:w="11906" w:h="16838"/>
      <w:pgMar w:top="993" w:right="597" w:bottom="1134" w:left="1276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4E782C" w14:textId="77777777" w:rsidR="001B77B5" w:rsidRDefault="001B77B5">
      <w:pPr>
        <w:spacing w:after="0" w:line="240" w:lineRule="auto"/>
      </w:pPr>
      <w:r>
        <w:separator/>
      </w:r>
    </w:p>
  </w:endnote>
  <w:endnote w:type="continuationSeparator" w:id="0">
    <w:p w14:paraId="333737DB" w14:textId="77777777" w:rsidR="001B77B5" w:rsidRDefault="001B7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549046" w14:textId="77777777" w:rsidR="001B77B5" w:rsidRDefault="001B77B5">
      <w:pPr>
        <w:spacing w:after="0" w:line="240" w:lineRule="auto"/>
      </w:pPr>
      <w:r>
        <w:separator/>
      </w:r>
    </w:p>
  </w:footnote>
  <w:footnote w:type="continuationSeparator" w:id="0">
    <w:p w14:paraId="718A7242" w14:textId="77777777" w:rsidR="001B77B5" w:rsidRDefault="001B7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4F43D74D" w:rsidR="00C3068E" w:rsidRDefault="00C3068E">
    <w:pPr>
      <w:pStyle w:val="Cabealho"/>
      <w:pBdr>
        <w:bottom w:val="single" w:sz="4" w:space="1" w:color="D9D9D9"/>
      </w:pBdr>
      <w:tabs>
        <w:tab w:val="center" w:pos="7938"/>
      </w:tabs>
    </w:pPr>
    <w:r w:rsidRPr="004A0853">
      <w:rPr>
        <w:color w:val="000000" w:themeColor="text1"/>
        <w:sz w:val="16"/>
        <w:szCs w:val="16"/>
      </w:rPr>
      <w:t xml:space="preserve">Edital de </w:t>
    </w:r>
    <w:r w:rsidR="00DB00D4">
      <w:rPr>
        <w:color w:val="000000" w:themeColor="text1"/>
        <w:sz w:val="16"/>
        <w:szCs w:val="16"/>
        <w:lang w:val="pt-BR"/>
      </w:rPr>
      <w:t>Seleção</w:t>
    </w:r>
    <w:r w:rsidRPr="004A0853">
      <w:rPr>
        <w:color w:val="000000" w:themeColor="text1"/>
        <w:sz w:val="16"/>
        <w:szCs w:val="16"/>
      </w:rPr>
      <w:t xml:space="preserve"> n.º </w:t>
    </w:r>
    <w:r w:rsidRPr="00DB00D4">
      <w:rPr>
        <w:color w:val="FF0000"/>
        <w:sz w:val="16"/>
        <w:szCs w:val="16"/>
        <w:lang w:val="pt-BR"/>
      </w:rPr>
      <w:t>03</w:t>
    </w:r>
    <w:r w:rsidRPr="00DB00D4">
      <w:rPr>
        <w:color w:val="FF0000"/>
        <w:sz w:val="16"/>
        <w:szCs w:val="16"/>
      </w:rPr>
      <w:t>/20</w:t>
    </w:r>
    <w:r w:rsidR="00DB00D4">
      <w:rPr>
        <w:color w:val="FF0000"/>
        <w:sz w:val="16"/>
        <w:szCs w:val="16"/>
        <w:lang w:val="pt-BR"/>
      </w:rPr>
      <w:t>21</w:t>
    </w:r>
    <w:r w:rsidRPr="004A0853">
      <w:rPr>
        <w:color w:val="000000" w:themeColor="text1"/>
        <w:sz w:val="16"/>
        <w:szCs w:val="16"/>
      </w:rPr>
      <w:t xml:space="preserve"> – PROPEP</w:t>
    </w:r>
    <w:r w:rsidRPr="004A0853">
      <w:rPr>
        <w:color w:val="000000" w:themeColor="text1"/>
        <w:sz w:val="16"/>
        <w:szCs w:val="16"/>
        <w:lang w:val="pt-BR"/>
      </w:rPr>
      <w:t>-CPG</w:t>
    </w:r>
    <w:r w:rsidRPr="004A0853">
      <w:rPr>
        <w:color w:val="000000" w:themeColor="text1"/>
        <w:sz w:val="16"/>
        <w:szCs w:val="16"/>
      </w:rPr>
      <w:t>/</w:t>
    </w:r>
    <w:r>
      <w:rPr>
        <w:color w:val="000000" w:themeColor="text1"/>
        <w:sz w:val="16"/>
        <w:szCs w:val="16"/>
      </w:rPr>
      <w:t>UFAL</w:t>
    </w:r>
    <w:r w:rsidRPr="004A0853">
      <w:rPr>
        <w:color w:val="000000" w:themeColor="text1"/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color w:val="7F7F7F"/>
        <w:spacing w:val="60"/>
        <w:sz w:val="16"/>
        <w:szCs w:val="16"/>
      </w:rPr>
      <w:t>Página</w:t>
    </w:r>
    <w:r>
      <w:rPr>
        <w:sz w:val="16"/>
        <w:szCs w:val="16"/>
      </w:rPr>
      <w:t xml:space="preserve"> | </w:t>
    </w:r>
    <w:r>
      <w:fldChar w:fldCharType="begin"/>
    </w:r>
    <w:r>
      <w:instrText>PAGE</w:instrText>
    </w:r>
    <w:r>
      <w:fldChar w:fldCharType="separate"/>
    </w:r>
    <w:r w:rsidR="00DB00D4">
      <w:rPr>
        <w:noProof/>
      </w:rPr>
      <w:t>1</w:t>
    </w:r>
    <w:r>
      <w:fldChar w:fldCharType="end"/>
    </w:r>
  </w:p>
  <w:p w14:paraId="2DAC9DB9" w14:textId="77777777" w:rsidR="00C3068E" w:rsidRDefault="00C3068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B51CD"/>
    <w:rsid w:val="000D4C45"/>
    <w:rsid w:val="000E1EA0"/>
    <w:rsid w:val="00105D7F"/>
    <w:rsid w:val="00110186"/>
    <w:rsid w:val="0012189A"/>
    <w:rsid w:val="00157ACB"/>
    <w:rsid w:val="001A55D8"/>
    <w:rsid w:val="001B77B5"/>
    <w:rsid w:val="001C4A1E"/>
    <w:rsid w:val="0023389E"/>
    <w:rsid w:val="00260516"/>
    <w:rsid w:val="00293B2A"/>
    <w:rsid w:val="002A108F"/>
    <w:rsid w:val="002E0F42"/>
    <w:rsid w:val="00316643"/>
    <w:rsid w:val="00355485"/>
    <w:rsid w:val="003F440F"/>
    <w:rsid w:val="00461087"/>
    <w:rsid w:val="00466EE1"/>
    <w:rsid w:val="0047609B"/>
    <w:rsid w:val="004829A2"/>
    <w:rsid w:val="004A0853"/>
    <w:rsid w:val="004E1FB5"/>
    <w:rsid w:val="005129C9"/>
    <w:rsid w:val="005F74AE"/>
    <w:rsid w:val="00645CD9"/>
    <w:rsid w:val="0069012C"/>
    <w:rsid w:val="006A50DA"/>
    <w:rsid w:val="006A5DD3"/>
    <w:rsid w:val="006B2328"/>
    <w:rsid w:val="006C0FC2"/>
    <w:rsid w:val="006C302E"/>
    <w:rsid w:val="00757063"/>
    <w:rsid w:val="0079232E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E258D"/>
    <w:rsid w:val="00C211F1"/>
    <w:rsid w:val="00C27F5E"/>
    <w:rsid w:val="00C3068E"/>
    <w:rsid w:val="00C323E5"/>
    <w:rsid w:val="00C86979"/>
    <w:rsid w:val="00CB6C1F"/>
    <w:rsid w:val="00CD0BDB"/>
    <w:rsid w:val="00CD3DBD"/>
    <w:rsid w:val="00CE725B"/>
    <w:rsid w:val="00D75614"/>
    <w:rsid w:val="00DB00D4"/>
    <w:rsid w:val="00E079F4"/>
    <w:rsid w:val="00E60ED6"/>
    <w:rsid w:val="00E62D18"/>
    <w:rsid w:val="00EB416F"/>
    <w:rsid w:val="00EB4A36"/>
    <w:rsid w:val="00EB7693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1D6688-151C-4536-9326-28B0DC704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Aurélio ou Márcio de Jesus</cp:lastModifiedBy>
  <cp:revision>6</cp:revision>
  <cp:lastPrinted>2021-01-18T15:56:00Z</cp:lastPrinted>
  <dcterms:created xsi:type="dcterms:W3CDTF">2021-06-04T13:16:00Z</dcterms:created>
  <dcterms:modified xsi:type="dcterms:W3CDTF">2021-06-04T13:3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